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2A263" w14:textId="4CA07A54" w:rsidR="00DE3F9A" w:rsidRPr="00102D5B" w:rsidRDefault="002B0EF4" w:rsidP="00530AA3">
      <w:pPr>
        <w:spacing w:after="0" w:line="240" w:lineRule="auto"/>
        <w:rPr>
          <w:b/>
          <w:sz w:val="22"/>
          <w:szCs w:val="28"/>
        </w:rPr>
      </w:pPr>
      <w:r>
        <w:rPr>
          <w:b/>
          <w:sz w:val="22"/>
          <w:szCs w:val="28"/>
        </w:rPr>
        <w:t xml:space="preserve"> </w:t>
      </w:r>
    </w:p>
    <w:p w14:paraId="1EAC62C5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T.C. Erzurum Teknik Üniversitesi</w:t>
      </w:r>
    </w:p>
    <w:p w14:paraId="5655D8E3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Edebiyat Fakültesi</w:t>
      </w:r>
    </w:p>
    <w:p w14:paraId="366E5495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İngiliz Dili ve Edebiyatı Bölümü</w:t>
      </w:r>
    </w:p>
    <w:p w14:paraId="41AFA2FC" w14:textId="085141F5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202</w:t>
      </w:r>
      <w:r w:rsidR="00D34BE0">
        <w:rPr>
          <w:b/>
          <w:sz w:val="22"/>
          <w:szCs w:val="28"/>
        </w:rPr>
        <w:t>5</w:t>
      </w:r>
      <w:r w:rsidRPr="00102D5B">
        <w:rPr>
          <w:b/>
          <w:sz w:val="22"/>
          <w:szCs w:val="28"/>
        </w:rPr>
        <w:t>-2</w:t>
      </w:r>
      <w:r w:rsidR="00D34BE0">
        <w:rPr>
          <w:b/>
          <w:sz w:val="22"/>
          <w:szCs w:val="28"/>
        </w:rPr>
        <w:t>6</w:t>
      </w:r>
      <w:r w:rsidRPr="00102D5B">
        <w:rPr>
          <w:b/>
          <w:sz w:val="22"/>
          <w:szCs w:val="28"/>
        </w:rPr>
        <w:t xml:space="preserve"> </w:t>
      </w:r>
      <w:r w:rsidR="00176A2A">
        <w:rPr>
          <w:b/>
          <w:sz w:val="22"/>
          <w:szCs w:val="28"/>
        </w:rPr>
        <w:t xml:space="preserve">Güz Dönemi </w:t>
      </w:r>
      <w:r w:rsidR="00095FAA">
        <w:rPr>
          <w:b/>
          <w:sz w:val="22"/>
          <w:szCs w:val="28"/>
        </w:rPr>
        <w:t>Vize</w:t>
      </w:r>
      <w:r w:rsidRPr="00102D5B">
        <w:rPr>
          <w:b/>
          <w:sz w:val="22"/>
          <w:szCs w:val="28"/>
        </w:rPr>
        <w:t xml:space="preserve"> Sınav Programı</w:t>
      </w:r>
    </w:p>
    <w:p w14:paraId="0A0C62A2" w14:textId="77777777" w:rsidR="00DE3F9A" w:rsidRPr="006E1C7D" w:rsidRDefault="00DE3F9A" w:rsidP="00DE3F9A">
      <w:pPr>
        <w:spacing w:after="0" w:line="240" w:lineRule="auto"/>
        <w:jc w:val="center"/>
        <w:rPr>
          <w:b/>
          <w:szCs w:val="28"/>
        </w:rPr>
      </w:pPr>
    </w:p>
    <w:p w14:paraId="13D21088" w14:textId="77777777" w:rsidR="00EC5CB5" w:rsidRPr="006E1C7D" w:rsidRDefault="00EC5CB5" w:rsidP="00386ACB">
      <w:pPr>
        <w:spacing w:after="0" w:line="240" w:lineRule="auto"/>
        <w:rPr>
          <w:b/>
          <w:szCs w:val="28"/>
        </w:rPr>
      </w:pPr>
    </w:p>
    <w:tbl>
      <w:tblPr>
        <w:tblStyle w:val="DzTablo1"/>
        <w:tblW w:w="80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77"/>
        <w:gridCol w:w="1116"/>
        <w:gridCol w:w="1884"/>
        <w:gridCol w:w="1513"/>
      </w:tblGrid>
      <w:tr w:rsidR="002348D3" w14:paraId="77ACA3F5" w14:textId="73A8F078" w:rsidTr="002348D3"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693" w:type="dxa"/>
          <w:trHeight w:val="34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4" w:type="dxa"/>
            <w:shd w:val="clear" w:color="auto" w:fill="B4C6E7" w:themeFill="accent1" w:themeFillTint="66"/>
          </w:tcPr>
          <w:p w14:paraId="7CD0F750" w14:textId="77777777" w:rsidR="002348D3" w:rsidRDefault="002348D3" w:rsidP="00095FAA">
            <w:pPr>
              <w:jc w:val="center"/>
              <w:rPr>
                <w:sz w:val="22"/>
              </w:rPr>
            </w:pPr>
            <w:r>
              <w:rPr>
                <w:b/>
              </w:rPr>
              <w:t>1.</w:t>
            </w:r>
            <w:r w:rsidRPr="00B937F2">
              <w:rPr>
                <w:b/>
              </w:rPr>
              <w:t xml:space="preserve"> Sınıf</w:t>
            </w:r>
          </w:p>
        </w:tc>
        <w:tc>
          <w:tcPr>
            <w:tcW w:w="1513" w:type="dxa"/>
            <w:shd w:val="clear" w:color="auto" w:fill="B4C6E7" w:themeFill="accent1" w:themeFillTint="66"/>
          </w:tcPr>
          <w:p w14:paraId="331E15D8" w14:textId="77777777" w:rsidR="002348D3" w:rsidRDefault="002348D3" w:rsidP="00095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2348D3" w14:paraId="5865B465" w14:textId="2438C8D3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ADD6C" w14:textId="77777777" w:rsidR="002348D3" w:rsidRPr="00102D5B" w:rsidRDefault="002348D3" w:rsidP="00095FAA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D55F8" w14:textId="77777777" w:rsidR="002348D3" w:rsidRPr="00102D5B" w:rsidRDefault="002348D3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7EDDA" w14:textId="77777777" w:rsidR="002348D3" w:rsidRPr="00102D5B" w:rsidRDefault="002348D3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871B" w14:textId="77777777" w:rsidR="002348D3" w:rsidRPr="00102D5B" w:rsidRDefault="002348D3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2348D3" w14:paraId="31C5A00A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481D5" w14:textId="18FC7E25" w:rsidR="002348D3" w:rsidRPr="00102D5B" w:rsidRDefault="002348D3" w:rsidP="001B6398">
            <w:pPr>
              <w:rPr>
                <w:sz w:val="20"/>
              </w:rPr>
            </w:pPr>
            <w:r w:rsidRPr="007C59D6">
              <w:rPr>
                <w:rFonts w:eastAsia="Times New Roman" w:cstheme="minorHAnsi"/>
                <w:b w:val="0"/>
                <w:sz w:val="20"/>
                <w:lang w:eastAsia="tr-TR"/>
              </w:rPr>
              <w:t>UOZTD1-</w:t>
            </w:r>
            <w:r w:rsidRPr="007C59D6">
              <w:rPr>
                <w:rFonts w:eastAsia="Times New Roman" w:cstheme="minorHAnsi"/>
                <w:b w:val="0"/>
                <w:sz w:val="20"/>
                <w:lang w:val="en-GB" w:eastAsia="tr-TR"/>
              </w:rPr>
              <w:t xml:space="preserve"> Turkish Language </w:t>
            </w:r>
            <w:r>
              <w:rPr>
                <w:rFonts w:eastAsia="Times New Roman" w:cstheme="minorHAnsi"/>
                <w:b w:val="0"/>
                <w:sz w:val="20"/>
                <w:lang w:val="en-GB" w:eastAsia="tr-TR"/>
              </w:rPr>
              <w:t>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5969B" w14:textId="298020CB" w:rsidR="002348D3" w:rsidRPr="00102D5B" w:rsidRDefault="002348D3" w:rsidP="001B63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15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F840F" w14:textId="3376CCEF" w:rsidR="002348D3" w:rsidRPr="00102D5B" w:rsidRDefault="002348D3" w:rsidP="001B63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18:00-19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A25C9" w14:textId="6FA0C7B6" w:rsidR="002348D3" w:rsidRPr="00102D5B" w:rsidRDefault="002348D3" w:rsidP="001B63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color w:val="FF0000"/>
                <w:sz w:val="20"/>
              </w:rPr>
              <w:t>ONLINE</w:t>
            </w:r>
          </w:p>
        </w:tc>
      </w:tr>
      <w:tr w:rsidR="002348D3" w14:paraId="43925949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30A22" w14:textId="77777777" w:rsidR="002348D3" w:rsidRPr="007C59D6" w:rsidRDefault="002348D3" w:rsidP="001B6398">
            <w:pPr>
              <w:rPr>
                <w:rFonts w:eastAsia="Times New Roman" w:cstheme="minorHAnsi"/>
                <w:b w:val="0"/>
                <w:sz w:val="20"/>
                <w:lang w:val="en-GB" w:eastAsia="tr-TR"/>
              </w:rPr>
            </w:pPr>
            <w:r w:rsidRPr="007C59D6">
              <w:rPr>
                <w:rFonts w:eastAsia="Times New Roman" w:cstheme="minorHAnsi"/>
                <w:b w:val="0"/>
                <w:sz w:val="20"/>
                <w:lang w:eastAsia="tr-TR"/>
              </w:rPr>
              <w:t>UOZTA1-</w:t>
            </w:r>
            <w:r w:rsidRPr="007C59D6">
              <w:rPr>
                <w:rFonts w:eastAsia="Times New Roman" w:cstheme="minorHAnsi"/>
                <w:b w:val="0"/>
                <w:sz w:val="20"/>
                <w:lang w:val="en-GB" w:eastAsia="tr-TR"/>
              </w:rPr>
              <w:t xml:space="preserve"> Ataturk’s Principles and the</w:t>
            </w:r>
          </w:p>
          <w:p w14:paraId="494A6459" w14:textId="3AD89CF5" w:rsidR="002348D3" w:rsidRPr="007C59D6" w:rsidRDefault="002348D3" w:rsidP="001B6398">
            <w:pPr>
              <w:jc w:val="center"/>
              <w:rPr>
                <w:rFonts w:eastAsia="Times New Roman" w:cstheme="minorHAnsi"/>
                <w:b w:val="0"/>
                <w:sz w:val="20"/>
                <w:lang w:eastAsia="tr-TR"/>
              </w:rPr>
            </w:pPr>
            <w:r w:rsidRPr="007C59D6">
              <w:rPr>
                <w:rFonts w:eastAsia="Times New Roman" w:cstheme="minorHAnsi"/>
                <w:b w:val="0"/>
                <w:sz w:val="20"/>
                <w:lang w:val="en-GB" w:eastAsia="tr-TR"/>
              </w:rPr>
              <w:t>History of Revolutions 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89661" w14:textId="230A3E58" w:rsidR="002348D3" w:rsidRDefault="002348D3" w:rsidP="001B63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6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DDE3A" w14:textId="5B06798E" w:rsidR="002348D3" w:rsidRDefault="002348D3" w:rsidP="001B63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8:00-19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352DA" w14:textId="22721048" w:rsidR="002348D3" w:rsidRDefault="002348D3" w:rsidP="001B63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7C59D6">
              <w:rPr>
                <w:color w:val="FF0000"/>
                <w:sz w:val="20"/>
              </w:rPr>
              <w:t>ONLINE</w:t>
            </w:r>
          </w:p>
        </w:tc>
      </w:tr>
      <w:tr w:rsidR="002348D3" w14:paraId="37F01A21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5493E" w14:textId="0E617A3C" w:rsidR="002348D3" w:rsidRPr="007C59D6" w:rsidRDefault="002348D3" w:rsidP="001B6398">
            <w:pPr>
              <w:rPr>
                <w:rFonts w:eastAsia="Times New Roman" w:cstheme="minorHAnsi"/>
                <w:b w:val="0"/>
                <w:sz w:val="20"/>
                <w:lang w:eastAsia="tr-TR"/>
              </w:rPr>
            </w:pPr>
            <w:r w:rsidRPr="000C5D5A">
              <w:rPr>
                <w:b w:val="0"/>
                <w:sz w:val="20"/>
              </w:rPr>
              <w:t xml:space="preserve">IDE107-Advanced English </w:t>
            </w:r>
            <w:r w:rsidRPr="000C5D5A">
              <w:rPr>
                <w:b w:val="0"/>
                <w:sz w:val="20"/>
                <w:lang w:val="en-GB"/>
              </w:rPr>
              <w:t>Grammar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795F5" w14:textId="4C9AFF73" w:rsidR="002348D3" w:rsidRDefault="002348D3" w:rsidP="001B63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6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0A7F4" w14:textId="10A48550" w:rsidR="002348D3" w:rsidRDefault="002348D3" w:rsidP="001B63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-14:3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80E35" w14:textId="5E618FB8" w:rsidR="002348D3" w:rsidRPr="007C59D6" w:rsidRDefault="002348D3" w:rsidP="001B63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4630EA">
              <w:rPr>
                <w:color w:val="000000" w:themeColor="text1"/>
                <w:sz w:val="20"/>
              </w:rPr>
              <w:t>C1/A6</w:t>
            </w:r>
          </w:p>
        </w:tc>
      </w:tr>
      <w:tr w:rsidR="002348D3" w14:paraId="59E0B48D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1DD67" w14:textId="5BBEC9A9" w:rsidR="002348D3" w:rsidRPr="007C59D6" w:rsidRDefault="002348D3" w:rsidP="001B6398">
            <w:pPr>
              <w:rPr>
                <w:rFonts w:eastAsia="Times New Roman" w:cstheme="minorHAnsi"/>
                <w:b w:val="0"/>
                <w:sz w:val="20"/>
                <w:lang w:eastAsia="tr-TR"/>
              </w:rPr>
            </w:pPr>
            <w:r w:rsidRPr="000C5D5A">
              <w:rPr>
                <w:b w:val="0"/>
                <w:color w:val="000000"/>
                <w:sz w:val="20"/>
                <w:lang w:val="en-GB"/>
              </w:rPr>
              <w:t>IDE171-Turkish-American Relations 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78572" w14:textId="414B506E" w:rsidR="002348D3" w:rsidRDefault="002348D3" w:rsidP="001B63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7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74144" w14:textId="0159655B" w:rsidR="002348D3" w:rsidRDefault="002348D3" w:rsidP="001B63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-14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F9D93" w14:textId="4E4F089D" w:rsidR="002348D3" w:rsidRPr="007C59D6" w:rsidRDefault="002348D3" w:rsidP="001B63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4630EA">
              <w:rPr>
                <w:color w:val="000000" w:themeColor="text1"/>
                <w:sz w:val="20"/>
              </w:rPr>
              <w:t>C1/A6</w:t>
            </w:r>
          </w:p>
        </w:tc>
      </w:tr>
      <w:tr w:rsidR="002348D3" w14:paraId="49BD751F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27423" w14:textId="4EBBBD05" w:rsidR="002348D3" w:rsidRPr="000C5D5A" w:rsidRDefault="002348D3" w:rsidP="001B6398">
            <w:pPr>
              <w:rPr>
                <w:b w:val="0"/>
                <w:color w:val="000000"/>
                <w:sz w:val="20"/>
                <w:lang w:val="en-GB"/>
              </w:rPr>
            </w:pPr>
            <w:r w:rsidRPr="000C5D5A">
              <w:rPr>
                <w:b w:val="0"/>
                <w:color w:val="000000"/>
                <w:sz w:val="20"/>
                <w:lang w:val="en-GB"/>
              </w:rPr>
              <w:t>IDE105-Introduction to Literary Forms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E5C40" w14:textId="134F3A91" w:rsidR="002348D3" w:rsidRDefault="002348D3" w:rsidP="001B63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8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5CEB5" w14:textId="381AF01E" w:rsidR="002348D3" w:rsidRDefault="002348D3" w:rsidP="001B63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1:00-12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7A5DC" w14:textId="490A3E75" w:rsidR="002348D3" w:rsidRPr="007C59D6" w:rsidRDefault="002348D3" w:rsidP="001B63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4630EA">
              <w:rPr>
                <w:color w:val="000000" w:themeColor="text1"/>
                <w:sz w:val="20"/>
              </w:rPr>
              <w:t>C1/A6</w:t>
            </w:r>
          </w:p>
        </w:tc>
      </w:tr>
      <w:tr w:rsidR="002348D3" w14:paraId="4AB58499" w14:textId="19536C04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58421" w14:textId="47E79AB3" w:rsidR="002348D3" w:rsidRPr="00201B76" w:rsidRDefault="002348D3" w:rsidP="001B6398">
            <w:pPr>
              <w:jc w:val="left"/>
              <w:rPr>
                <w:b w:val="0"/>
                <w:bCs w:val="0"/>
                <w:color w:val="000000"/>
                <w:sz w:val="20"/>
                <w:lang w:val="en-GB"/>
              </w:rPr>
            </w:pPr>
            <w:bookmarkStart w:id="0" w:name="_GoBack"/>
            <w:r w:rsidRPr="007C59D6">
              <w:rPr>
                <w:b w:val="0"/>
                <w:bCs w:val="0"/>
                <w:color w:val="000000"/>
                <w:sz w:val="20"/>
                <w:lang w:val="en-GB"/>
              </w:rPr>
              <w:t>IDE101-British Culture and History 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AE5F7" w14:textId="4E37E1F0" w:rsidR="002348D3" w:rsidRPr="00102D5B" w:rsidRDefault="002348D3" w:rsidP="001B63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0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517DD" w14:textId="322E0202" w:rsidR="002348D3" w:rsidRPr="00102D5B" w:rsidRDefault="002348D3" w:rsidP="001B63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:00-11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38AC" w14:textId="2599A5F3" w:rsidR="002348D3" w:rsidRPr="00102D5B" w:rsidRDefault="002348D3" w:rsidP="001B63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630EA">
              <w:rPr>
                <w:color w:val="000000" w:themeColor="text1"/>
                <w:sz w:val="20"/>
              </w:rPr>
              <w:t>C1/A6</w:t>
            </w:r>
          </w:p>
        </w:tc>
      </w:tr>
      <w:bookmarkEnd w:id="0"/>
      <w:tr w:rsidR="002348D3" w14:paraId="11A656E0" w14:textId="7A292ED9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30F00" w14:textId="4846BC95" w:rsidR="002348D3" w:rsidRPr="00201B76" w:rsidRDefault="002348D3" w:rsidP="001B6398">
            <w:pPr>
              <w:rPr>
                <w:b w:val="0"/>
                <w:bCs w:val="0"/>
                <w:color w:val="000000"/>
                <w:sz w:val="20"/>
                <w:lang w:val="en-GB"/>
              </w:rPr>
            </w:pPr>
            <w:r w:rsidRPr="000C5D5A">
              <w:rPr>
                <w:b w:val="0"/>
                <w:bCs w:val="0"/>
                <w:color w:val="000000"/>
                <w:sz w:val="20"/>
                <w:lang w:val="en-GB"/>
              </w:rPr>
              <w:t>IDE103-Academic Writing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355E9" w14:textId="21B48739" w:rsidR="002348D3" w:rsidRPr="00102D5B" w:rsidRDefault="002348D3" w:rsidP="001B63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1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37621" w14:textId="4FC6CDC5" w:rsidR="002348D3" w:rsidRPr="00102D5B" w:rsidRDefault="002348D3" w:rsidP="001B63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:00-11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7A974" w14:textId="750F8633" w:rsidR="002348D3" w:rsidRPr="00102D5B" w:rsidRDefault="002348D3" w:rsidP="001B63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630EA">
              <w:rPr>
                <w:color w:val="000000" w:themeColor="text1"/>
                <w:sz w:val="20"/>
              </w:rPr>
              <w:t>C1/</w:t>
            </w:r>
            <w:r>
              <w:rPr>
                <w:color w:val="000000" w:themeColor="text1"/>
                <w:sz w:val="20"/>
              </w:rPr>
              <w:t>B2</w:t>
            </w:r>
          </w:p>
        </w:tc>
      </w:tr>
      <w:tr w:rsidR="002348D3" w14:paraId="461A81BE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D819" w14:textId="0473226B" w:rsidR="002348D3" w:rsidRPr="000C5D5A" w:rsidRDefault="002348D3" w:rsidP="007047B0">
            <w:pPr>
              <w:rPr>
                <w:color w:val="000000"/>
                <w:sz w:val="20"/>
                <w:lang w:val="en-GB"/>
              </w:rPr>
            </w:pPr>
            <w:r w:rsidRPr="007C59D6">
              <w:rPr>
                <w:b w:val="0"/>
                <w:sz w:val="20"/>
              </w:rPr>
              <w:t xml:space="preserve">IDE173-Turkish </w:t>
            </w:r>
            <w:r w:rsidRPr="007C59D6">
              <w:rPr>
                <w:b w:val="0"/>
                <w:sz w:val="20"/>
                <w:lang w:val="en-GB"/>
              </w:rPr>
              <w:t>Folklore 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918F0" w14:textId="4FFC1778" w:rsidR="002348D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1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E9191" w14:textId="151D4411" w:rsidR="002348D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5:00-16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3548B" w14:textId="1EC9021D" w:rsidR="002348D3" w:rsidRPr="004630EA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  <w:r w:rsidRPr="004630EA">
              <w:rPr>
                <w:color w:val="000000" w:themeColor="text1"/>
                <w:sz w:val="20"/>
              </w:rPr>
              <w:t>C1/A6</w:t>
            </w:r>
          </w:p>
        </w:tc>
      </w:tr>
      <w:tr w:rsidR="002348D3" w:rsidRPr="00102D5B" w14:paraId="1AC5596F" w14:textId="6645604B" w:rsidTr="002348D3"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693" w:type="dxa"/>
          <w:trHeight w:val="27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4" w:type="dxa"/>
            <w:shd w:val="clear" w:color="auto" w:fill="B4C6E7" w:themeFill="accent1" w:themeFillTint="66"/>
          </w:tcPr>
          <w:p w14:paraId="0F21B264" w14:textId="77777777" w:rsidR="002348D3" w:rsidRPr="00102D5B" w:rsidRDefault="002348D3" w:rsidP="007047B0">
            <w:pPr>
              <w:jc w:val="center"/>
              <w:rPr>
                <w:sz w:val="20"/>
              </w:rPr>
            </w:pPr>
            <w:r w:rsidRPr="00102D5B">
              <w:rPr>
                <w:b/>
                <w:sz w:val="20"/>
              </w:rPr>
              <w:t>2. Sınıf</w:t>
            </w:r>
          </w:p>
        </w:tc>
        <w:tc>
          <w:tcPr>
            <w:tcW w:w="1513" w:type="dxa"/>
            <w:shd w:val="clear" w:color="auto" w:fill="B4C6E7" w:themeFill="accent1" w:themeFillTint="66"/>
          </w:tcPr>
          <w:p w14:paraId="0E8C0E51" w14:textId="77777777" w:rsidR="002348D3" w:rsidRPr="00102D5B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</w:p>
        </w:tc>
      </w:tr>
      <w:tr w:rsidR="002348D3" w14:paraId="78F4D67A" w14:textId="2E0DF093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4A628" w14:textId="77777777" w:rsidR="002348D3" w:rsidRPr="00102D5B" w:rsidRDefault="002348D3" w:rsidP="007047B0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71429" w14:textId="77777777" w:rsidR="002348D3" w:rsidRPr="00102D5B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D5B9D" w14:textId="77777777" w:rsidR="002348D3" w:rsidRPr="00102D5B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04D1C" w14:textId="77777777" w:rsidR="002348D3" w:rsidRPr="00102D5B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2348D3" w14:paraId="0D4C03D8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78151" w14:textId="430C4423" w:rsidR="002348D3" w:rsidRPr="00102D5B" w:rsidRDefault="002348D3" w:rsidP="007047B0">
            <w:pPr>
              <w:rPr>
                <w:sz w:val="20"/>
              </w:rPr>
            </w:pPr>
            <w:r w:rsidRPr="004E5289">
              <w:rPr>
                <w:b w:val="0"/>
                <w:color w:val="000000"/>
                <w:sz w:val="20"/>
                <w:lang w:val="en-GB"/>
              </w:rPr>
              <w:t>IDE207-Linguistics 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8BB2B" w14:textId="489ECBBB" w:rsidR="002348D3" w:rsidRPr="00102D5B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  <w:lang w:val="en-GB"/>
              </w:rPr>
              <w:t>15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14A0B" w14:textId="1F70D425" w:rsidR="002348D3" w:rsidRPr="00102D5B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  <w:lang w:val="en-GB"/>
              </w:rPr>
              <w:t>10:00-11:15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277B7" w14:textId="46B49364" w:rsidR="002348D3" w:rsidRPr="00CC2EF3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CC2EF3">
              <w:rPr>
                <w:sz w:val="20"/>
              </w:rPr>
              <w:t>C1/</w:t>
            </w:r>
            <w:r>
              <w:rPr>
                <w:sz w:val="20"/>
              </w:rPr>
              <w:t>A6</w:t>
            </w:r>
          </w:p>
        </w:tc>
      </w:tr>
      <w:tr w:rsidR="002348D3" w14:paraId="552718BD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15A07" w14:textId="3D690107" w:rsidR="002348D3" w:rsidRPr="004E5289" w:rsidRDefault="002348D3" w:rsidP="007047B0">
            <w:pPr>
              <w:rPr>
                <w:b w:val="0"/>
                <w:color w:val="000000"/>
                <w:sz w:val="20"/>
                <w:lang w:val="en-GB"/>
              </w:rPr>
            </w:pPr>
            <w:r w:rsidRPr="004E5289">
              <w:rPr>
                <w:b w:val="0"/>
                <w:sz w:val="20"/>
                <w:lang w:val="en-GB"/>
              </w:rPr>
              <w:t xml:space="preserve">IDE205-English Drama I 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79CA7" w14:textId="00593EF7" w:rsidR="002348D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</w:rPr>
              <w:t>16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191E8" w14:textId="1F977904" w:rsidR="002348D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1:00-12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71F97" w14:textId="4AC39B7C" w:rsidR="002348D3" w:rsidRPr="00102D5B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 w:rsidRPr="004630EA">
              <w:rPr>
                <w:color w:val="000000" w:themeColor="text1"/>
                <w:sz w:val="20"/>
              </w:rPr>
              <w:t>C1/A6</w:t>
            </w:r>
          </w:p>
        </w:tc>
      </w:tr>
      <w:tr w:rsidR="002348D3" w14:paraId="5D4C43FB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29EFA" w14:textId="61C94238" w:rsidR="002348D3" w:rsidRPr="004E5289" w:rsidRDefault="002348D3" w:rsidP="007047B0">
            <w:pPr>
              <w:rPr>
                <w:b w:val="0"/>
                <w:sz w:val="20"/>
                <w:lang w:val="en-GB"/>
              </w:rPr>
            </w:pPr>
            <w:r w:rsidRPr="004E5289">
              <w:rPr>
                <w:b w:val="0"/>
                <w:bCs w:val="0"/>
                <w:color w:val="000000"/>
                <w:sz w:val="20"/>
                <w:lang w:val="en-GB"/>
              </w:rPr>
              <w:t>IDE203-Survey of British Literature 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9CCD6" w14:textId="00FE41DA" w:rsidR="002348D3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7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41CDD" w14:textId="5E2803C8" w:rsidR="002348D3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</w:rPr>
              <w:t>10:00-11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40C27" w14:textId="4D30C23B" w:rsidR="002348D3" w:rsidRPr="00102D5B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 w:rsidRPr="004630EA">
              <w:rPr>
                <w:color w:val="000000" w:themeColor="text1"/>
                <w:sz w:val="20"/>
              </w:rPr>
              <w:t>C1/A6</w:t>
            </w:r>
          </w:p>
        </w:tc>
      </w:tr>
      <w:tr w:rsidR="002348D3" w14:paraId="4EC381BC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BAC13" w14:textId="441903F1" w:rsidR="002348D3" w:rsidRPr="004E5289" w:rsidRDefault="002348D3" w:rsidP="007047B0">
            <w:pPr>
              <w:rPr>
                <w:b w:val="0"/>
                <w:bCs w:val="0"/>
                <w:color w:val="000000"/>
                <w:sz w:val="20"/>
                <w:lang w:val="en-GB"/>
              </w:rPr>
            </w:pPr>
            <w:r w:rsidRPr="000C5D5A">
              <w:rPr>
                <w:b w:val="0"/>
                <w:bCs w:val="0"/>
                <w:color w:val="000000"/>
                <w:sz w:val="20"/>
                <w:lang w:val="en-GB"/>
              </w:rPr>
              <w:t>IDE269-French 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55C98" w14:textId="0EB907CD" w:rsidR="002348D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  <w:lang w:val="en-GB"/>
              </w:rPr>
              <w:t>19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E319F" w14:textId="6B6CEF61" w:rsidR="002348D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  <w:lang w:val="en-GB"/>
              </w:rPr>
              <w:t>10:00-11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28B17" w14:textId="40065D79" w:rsidR="002348D3" w:rsidRPr="00102D5B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 w:rsidRPr="004630EA">
              <w:rPr>
                <w:color w:val="000000" w:themeColor="text1"/>
                <w:sz w:val="20"/>
              </w:rPr>
              <w:t>C1</w:t>
            </w:r>
            <w:r>
              <w:rPr>
                <w:color w:val="000000" w:themeColor="text1"/>
                <w:sz w:val="20"/>
              </w:rPr>
              <w:t>/B2</w:t>
            </w:r>
          </w:p>
        </w:tc>
      </w:tr>
      <w:tr w:rsidR="002348D3" w14:paraId="313F953C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8391F" w14:textId="39231CE7" w:rsidR="002348D3" w:rsidRPr="004E5289" w:rsidRDefault="002348D3" w:rsidP="007047B0">
            <w:pPr>
              <w:rPr>
                <w:b w:val="0"/>
                <w:sz w:val="20"/>
                <w:lang w:val="en-GB"/>
              </w:rPr>
            </w:pPr>
            <w:r w:rsidRPr="004E5289">
              <w:rPr>
                <w:b w:val="0"/>
                <w:sz w:val="20"/>
                <w:lang w:val="en-GB"/>
              </w:rPr>
              <w:t>IDE201-Humanities and the Classics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41109" w14:textId="72D2CF5A" w:rsidR="002348D3" w:rsidRPr="007A0EC3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0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E57A4" w14:textId="5091FC54" w:rsidR="002348D3" w:rsidRPr="007A0EC3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-15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51275" w14:textId="1FE0C876" w:rsidR="002348D3" w:rsidRPr="007A0EC3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color w:val="000000" w:themeColor="text1"/>
                <w:sz w:val="20"/>
              </w:rPr>
              <w:t>LAB2</w:t>
            </w:r>
          </w:p>
        </w:tc>
      </w:tr>
      <w:tr w:rsidR="002348D3" w14:paraId="53A282F3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C7603" w14:textId="1215FF61" w:rsidR="002348D3" w:rsidRPr="004E5289" w:rsidRDefault="002348D3" w:rsidP="007047B0">
            <w:pPr>
              <w:rPr>
                <w:b w:val="0"/>
                <w:sz w:val="20"/>
                <w:lang w:val="en-GB"/>
              </w:rPr>
            </w:pPr>
            <w:r w:rsidRPr="004E5289">
              <w:rPr>
                <w:b w:val="0"/>
                <w:sz w:val="20"/>
                <w:lang w:val="en-GB"/>
              </w:rPr>
              <w:t>IDE209-Introduction to American Culture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831D3" w14:textId="70F2E21C" w:rsidR="002348D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1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C323C" w14:textId="30D93D04" w:rsidR="002348D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  <w:lang w:val="en-GB"/>
              </w:rPr>
              <w:t>13:00-14:4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005AE" w14:textId="021B2609" w:rsidR="002348D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/A6</w:t>
            </w:r>
          </w:p>
        </w:tc>
      </w:tr>
      <w:tr w:rsidR="002348D3" w:rsidRPr="00102D5B" w14:paraId="3964B5A5" w14:textId="023BE2F4" w:rsidTr="002348D3"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693" w:type="dxa"/>
          <w:trHeight w:val="24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4" w:type="dxa"/>
            <w:shd w:val="clear" w:color="auto" w:fill="B4C6E7" w:themeFill="accent1" w:themeFillTint="66"/>
          </w:tcPr>
          <w:p w14:paraId="1DCC1595" w14:textId="77777777" w:rsidR="002348D3" w:rsidRPr="00201B76" w:rsidRDefault="002348D3" w:rsidP="007047B0">
            <w:pPr>
              <w:jc w:val="center"/>
              <w:rPr>
                <w:sz w:val="20"/>
                <w:lang w:val="en-GB"/>
              </w:rPr>
            </w:pPr>
            <w:r w:rsidRPr="00201B76">
              <w:rPr>
                <w:b/>
                <w:sz w:val="20"/>
                <w:lang w:val="en-GB"/>
              </w:rPr>
              <w:t>3. Sınıf</w:t>
            </w:r>
          </w:p>
        </w:tc>
        <w:tc>
          <w:tcPr>
            <w:tcW w:w="1513" w:type="dxa"/>
            <w:shd w:val="clear" w:color="auto" w:fill="B4C6E7" w:themeFill="accent1" w:themeFillTint="66"/>
          </w:tcPr>
          <w:p w14:paraId="4E7E6862" w14:textId="77777777" w:rsidR="002348D3" w:rsidRPr="00201B76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lang w:val="en-GB"/>
              </w:rPr>
            </w:pPr>
          </w:p>
        </w:tc>
      </w:tr>
      <w:tr w:rsidR="002348D3" w14:paraId="30D3DE0A" w14:textId="627744DA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93D7A" w14:textId="77777777" w:rsidR="002348D3" w:rsidRPr="00201B76" w:rsidRDefault="002348D3" w:rsidP="007047B0">
            <w:pPr>
              <w:jc w:val="center"/>
              <w:rPr>
                <w:sz w:val="20"/>
              </w:rPr>
            </w:pPr>
            <w:r w:rsidRPr="00201B76">
              <w:rPr>
                <w:sz w:val="20"/>
              </w:rPr>
              <w:t>Ders Adı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8568C" w14:textId="77777777" w:rsidR="002348D3" w:rsidRPr="00201B76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av Tarihi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D21E9" w14:textId="77777777" w:rsidR="002348D3" w:rsidRPr="00201B76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av Saati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AB498" w14:textId="77777777" w:rsidR="002348D3" w:rsidRPr="00201B76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ıf</w:t>
            </w:r>
          </w:p>
        </w:tc>
      </w:tr>
      <w:tr w:rsidR="002348D3" w14:paraId="5CC20E01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732AA" w14:textId="0E08C63C" w:rsidR="002348D3" w:rsidRPr="00201B76" w:rsidRDefault="002348D3" w:rsidP="007047B0">
            <w:pPr>
              <w:rPr>
                <w:sz w:val="20"/>
              </w:rPr>
            </w:pPr>
            <w:r w:rsidRPr="007C17A6">
              <w:rPr>
                <w:b w:val="0"/>
                <w:bCs w:val="0"/>
                <w:sz w:val="20"/>
                <w:lang w:val="en-GB"/>
              </w:rPr>
              <w:t>IDE303-English Novel 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F5031" w14:textId="01A99397" w:rsidR="002348D3" w:rsidRPr="00201B76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  <w:lang w:val="en-GB"/>
              </w:rPr>
              <w:t>15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44DA0" w14:textId="618FA646" w:rsidR="002348D3" w:rsidRPr="00201B76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  <w:lang w:val="en-GB"/>
              </w:rPr>
              <w:t>13:00-14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2EDA3" w14:textId="3EDF4418" w:rsidR="002348D3" w:rsidRPr="00CC2EF3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2</w:t>
            </w:r>
          </w:p>
        </w:tc>
      </w:tr>
      <w:tr w:rsidR="002348D3" w14:paraId="5F9D8E75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2F3AC" w14:textId="3B1D6EA4" w:rsidR="002348D3" w:rsidRPr="007C17A6" w:rsidRDefault="002348D3" w:rsidP="007047B0">
            <w:pPr>
              <w:rPr>
                <w:sz w:val="20"/>
                <w:lang w:val="en-GB"/>
              </w:rPr>
            </w:pPr>
            <w:r w:rsidRPr="00157C68">
              <w:rPr>
                <w:b w:val="0"/>
                <w:color w:val="000000"/>
                <w:sz w:val="20"/>
                <w:lang w:val="en-GB"/>
              </w:rPr>
              <w:t>USD351-University Selective Course 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AE753" w14:textId="732A5DB8" w:rsidR="002348D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</w:rPr>
              <w:t>17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92CD4" w14:textId="3B5A5B5F" w:rsidR="002348D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3:00-14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9740A" w14:textId="042A0EF7" w:rsidR="002348D3" w:rsidRPr="00201B76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b/>
                <w:sz w:val="20"/>
              </w:rPr>
              <w:t>-</w:t>
            </w:r>
          </w:p>
        </w:tc>
      </w:tr>
      <w:tr w:rsidR="002348D3" w14:paraId="1275DEFE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DDA64" w14:textId="3B118DAB" w:rsidR="002348D3" w:rsidRPr="00157C68" w:rsidRDefault="002348D3" w:rsidP="007047B0">
            <w:pPr>
              <w:rPr>
                <w:color w:val="000000"/>
                <w:sz w:val="20"/>
                <w:lang w:val="en-GB"/>
              </w:rPr>
            </w:pPr>
            <w:r w:rsidRPr="000C5D5A">
              <w:rPr>
                <w:b w:val="0"/>
                <w:color w:val="000000"/>
                <w:sz w:val="20"/>
                <w:lang w:val="en-GB"/>
              </w:rPr>
              <w:t>IDE365-Sociology of Museum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00DA4" w14:textId="2B74BF06" w:rsidR="002348D3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8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818DA" w14:textId="38D12438" w:rsidR="002348D3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3:00-14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E5FF4" w14:textId="4D90753C" w:rsidR="002348D3" w:rsidRPr="00CC2EF3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CC2EF3">
              <w:rPr>
                <w:sz w:val="20"/>
              </w:rPr>
              <w:t>C1</w:t>
            </w:r>
          </w:p>
        </w:tc>
      </w:tr>
      <w:tr w:rsidR="002348D3" w14:paraId="6636352A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F5EB1" w14:textId="7306CA41" w:rsidR="002348D3" w:rsidRPr="000C5D5A" w:rsidRDefault="002348D3" w:rsidP="007047B0">
            <w:pPr>
              <w:rPr>
                <w:b w:val="0"/>
                <w:color w:val="000000"/>
                <w:sz w:val="20"/>
                <w:lang w:val="en-GB"/>
              </w:rPr>
            </w:pPr>
            <w:r w:rsidRPr="007C17A6">
              <w:rPr>
                <w:b w:val="0"/>
                <w:sz w:val="20"/>
                <w:lang w:val="en-GB"/>
              </w:rPr>
              <w:t>IDE363-Film Studies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07BCD" w14:textId="668A0E35" w:rsidR="002348D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  <w:lang w:val="en-GB"/>
              </w:rPr>
              <w:t>18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A3699" w14:textId="40F30C63" w:rsidR="002348D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5:00-16:4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D5E3B" w14:textId="743D9FFC" w:rsidR="002348D3" w:rsidRPr="00CC2EF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CC2EF3">
              <w:rPr>
                <w:sz w:val="20"/>
              </w:rPr>
              <w:t>C1</w:t>
            </w:r>
          </w:p>
        </w:tc>
      </w:tr>
      <w:tr w:rsidR="002348D3" w14:paraId="4871581E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7AB5A" w14:textId="55871A8F" w:rsidR="002348D3" w:rsidRPr="007C17A6" w:rsidRDefault="002348D3" w:rsidP="007047B0">
            <w:pPr>
              <w:rPr>
                <w:b w:val="0"/>
                <w:sz w:val="20"/>
                <w:lang w:val="en-GB"/>
              </w:rPr>
            </w:pPr>
            <w:r w:rsidRPr="00E178FC">
              <w:rPr>
                <w:b w:val="0"/>
                <w:color w:val="000000"/>
                <w:sz w:val="20"/>
                <w:lang w:val="en-GB"/>
              </w:rPr>
              <w:t>IDE301-Translation 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588CB" w14:textId="3B12D2E4" w:rsidR="002348D3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9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D9934" w14:textId="5C3140BB" w:rsidR="002348D3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1:00-12:15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B4858" w14:textId="3699A972" w:rsidR="002348D3" w:rsidRPr="00CC2EF3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A6</w:t>
            </w:r>
          </w:p>
        </w:tc>
      </w:tr>
      <w:tr w:rsidR="002348D3" w14:paraId="704FD0EA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8EC1E" w14:textId="139CF416" w:rsidR="002348D3" w:rsidRPr="007C17A6" w:rsidRDefault="002348D3" w:rsidP="007047B0">
            <w:pPr>
              <w:rPr>
                <w:b w:val="0"/>
                <w:sz w:val="20"/>
                <w:lang w:val="en-GB"/>
              </w:rPr>
            </w:pPr>
            <w:r w:rsidRPr="007C17A6">
              <w:rPr>
                <w:b w:val="0"/>
                <w:sz w:val="20"/>
                <w:lang w:val="en-GB"/>
              </w:rPr>
              <w:t>IDE305-Survey of American Literature 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7213F" w14:textId="074CA891" w:rsidR="002348D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</w:rPr>
              <w:t>20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372E2" w14:textId="22EB7B79" w:rsidR="002348D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5:00-16:4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B31D4" w14:textId="184402BF" w:rsidR="002348D3" w:rsidRPr="00CC2EF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CC2EF3">
              <w:rPr>
                <w:sz w:val="20"/>
              </w:rPr>
              <w:t>C1</w:t>
            </w:r>
          </w:p>
        </w:tc>
      </w:tr>
      <w:tr w:rsidR="002348D3" w14:paraId="3506219A" w14:textId="5A2FE643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6DB78" w14:textId="2D3F73A8" w:rsidR="002348D3" w:rsidRPr="007909D7" w:rsidRDefault="002348D3" w:rsidP="007047B0">
            <w:pPr>
              <w:rPr>
                <w:b w:val="0"/>
                <w:sz w:val="20"/>
                <w:lang w:val="en-GB"/>
              </w:rPr>
            </w:pPr>
            <w:r w:rsidRPr="007C17A6">
              <w:rPr>
                <w:b w:val="0"/>
                <w:sz w:val="20"/>
                <w:lang w:val="en-GB"/>
              </w:rPr>
              <w:t>IDE307-History of Western Philosophy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E4FAE" w14:textId="297F9EC4" w:rsidR="002348D3" w:rsidRPr="002B28C7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B28C7">
              <w:rPr>
                <w:sz w:val="20"/>
              </w:rPr>
              <w:t>21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38BD2" w14:textId="1C626DDB" w:rsidR="002348D3" w:rsidRPr="00E178FC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1:00-12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7C751" w14:textId="07473B05" w:rsidR="002348D3" w:rsidRPr="007909D7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A6</w:t>
            </w:r>
          </w:p>
        </w:tc>
      </w:tr>
      <w:tr w:rsidR="002348D3" w:rsidRPr="00102D5B" w14:paraId="3096F283" w14:textId="77777777" w:rsidTr="002348D3">
        <w:trPr>
          <w:gridBefore w:val="2"/>
          <w:wBefore w:w="4693" w:type="dxa"/>
          <w:trHeight w:val="24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4" w:type="dxa"/>
            <w:shd w:val="clear" w:color="auto" w:fill="B4C6E7" w:themeFill="accent1" w:themeFillTint="66"/>
          </w:tcPr>
          <w:p w14:paraId="5568D942" w14:textId="16AF5B4F" w:rsidR="002348D3" w:rsidRPr="00201B76" w:rsidRDefault="002348D3" w:rsidP="007047B0">
            <w:pPr>
              <w:jc w:val="center"/>
              <w:rPr>
                <w:sz w:val="20"/>
                <w:lang w:val="en-GB"/>
              </w:rPr>
            </w:pPr>
            <w:r>
              <w:rPr>
                <w:b/>
                <w:sz w:val="20"/>
                <w:lang w:val="en-GB"/>
              </w:rPr>
              <w:t>4</w:t>
            </w:r>
            <w:r w:rsidRPr="00201B76">
              <w:rPr>
                <w:b/>
                <w:sz w:val="20"/>
                <w:lang w:val="en-GB"/>
              </w:rPr>
              <w:t>. Sınıf</w:t>
            </w:r>
          </w:p>
        </w:tc>
        <w:tc>
          <w:tcPr>
            <w:tcW w:w="1513" w:type="dxa"/>
            <w:shd w:val="clear" w:color="auto" w:fill="B4C6E7" w:themeFill="accent1" w:themeFillTint="66"/>
          </w:tcPr>
          <w:p w14:paraId="32638FF8" w14:textId="77777777" w:rsidR="002348D3" w:rsidRPr="00201B76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lang w:val="en-GB"/>
              </w:rPr>
            </w:pPr>
          </w:p>
        </w:tc>
      </w:tr>
      <w:tr w:rsidR="002348D3" w14:paraId="61DC765D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26821" w14:textId="77777777" w:rsidR="002348D3" w:rsidRPr="00201B76" w:rsidRDefault="002348D3" w:rsidP="007047B0">
            <w:pPr>
              <w:jc w:val="center"/>
              <w:rPr>
                <w:sz w:val="20"/>
              </w:rPr>
            </w:pPr>
            <w:r w:rsidRPr="00201B76">
              <w:rPr>
                <w:sz w:val="20"/>
              </w:rPr>
              <w:t>Ders Adı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179F9" w14:textId="77777777" w:rsidR="002348D3" w:rsidRPr="00201B76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av Tarihi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14A4E" w14:textId="5A07B22A" w:rsidR="002348D3" w:rsidRPr="00201B76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 xml:space="preserve">Sınav </w:t>
            </w:r>
            <w:r>
              <w:rPr>
                <w:b/>
                <w:sz w:val="20"/>
              </w:rPr>
              <w:t xml:space="preserve">           </w:t>
            </w:r>
            <w:r w:rsidRPr="00201B76">
              <w:rPr>
                <w:b/>
                <w:sz w:val="20"/>
              </w:rPr>
              <w:t>Saati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C6E20" w14:textId="77777777" w:rsidR="002348D3" w:rsidRPr="00201B76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ıf</w:t>
            </w:r>
          </w:p>
        </w:tc>
      </w:tr>
      <w:tr w:rsidR="002348D3" w14:paraId="1DC15192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872DC" w14:textId="0EA57DB3" w:rsidR="002348D3" w:rsidRPr="00201B76" w:rsidRDefault="002348D3" w:rsidP="007047B0">
            <w:pPr>
              <w:rPr>
                <w:sz w:val="20"/>
              </w:rPr>
            </w:pPr>
            <w:r w:rsidRPr="00E178FC">
              <w:rPr>
                <w:b w:val="0"/>
                <w:bCs w:val="0"/>
                <w:sz w:val="20"/>
                <w:lang w:val="en-GB"/>
              </w:rPr>
              <w:t>IDE469-Psychology of Management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B47AE" w14:textId="7DD3FB7D" w:rsidR="002348D3" w:rsidRPr="00201B76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  <w:lang w:val="en-GB"/>
              </w:rPr>
              <w:t>15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984F4" w14:textId="4863E4D8" w:rsidR="002348D3" w:rsidRPr="00201B76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  <w:lang w:val="en-GB"/>
              </w:rPr>
              <w:t>15:00-16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E3498" w14:textId="6D8D4874" w:rsidR="002348D3" w:rsidRPr="00CC2EF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CC2EF3">
              <w:rPr>
                <w:sz w:val="20"/>
              </w:rPr>
              <w:t>C1</w:t>
            </w:r>
          </w:p>
        </w:tc>
      </w:tr>
      <w:tr w:rsidR="002348D3" w14:paraId="0394C8DE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A3E92" w14:textId="3172F502" w:rsidR="002348D3" w:rsidRPr="00E178FC" w:rsidRDefault="002348D3" w:rsidP="007047B0">
            <w:pPr>
              <w:rPr>
                <w:sz w:val="20"/>
                <w:lang w:val="en-GB"/>
              </w:rPr>
            </w:pPr>
            <w:r w:rsidRPr="00E178FC">
              <w:rPr>
                <w:b w:val="0"/>
                <w:sz w:val="20"/>
                <w:lang w:val="en-GB"/>
              </w:rPr>
              <w:t>IDE403-Modern Drama</w:t>
            </w:r>
            <w:r>
              <w:rPr>
                <w:b w:val="0"/>
                <w:sz w:val="20"/>
                <w:lang w:val="en-GB"/>
              </w:rPr>
              <w:t xml:space="preserve">  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F599C" w14:textId="222E2CBD" w:rsidR="002348D3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</w:rPr>
              <w:t>16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D5ED0" w14:textId="45E2F0D7" w:rsidR="002348D3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5:00-16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AFA54" w14:textId="7F77DE4C" w:rsidR="002348D3" w:rsidRPr="00CC2EF3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CC2EF3">
              <w:rPr>
                <w:sz w:val="20"/>
              </w:rPr>
              <w:t>C1</w:t>
            </w:r>
          </w:p>
        </w:tc>
      </w:tr>
      <w:tr w:rsidR="002348D3" w14:paraId="4B5AEB9D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B5C83" w14:textId="57B7A694" w:rsidR="002348D3" w:rsidRPr="00E178FC" w:rsidRDefault="002348D3" w:rsidP="007047B0">
            <w:pPr>
              <w:rPr>
                <w:sz w:val="20"/>
                <w:lang w:val="en-GB"/>
              </w:rPr>
            </w:pPr>
            <w:r w:rsidRPr="00E178FC">
              <w:rPr>
                <w:b w:val="0"/>
                <w:sz w:val="20"/>
                <w:lang w:val="en-GB"/>
              </w:rPr>
              <w:t>IDE401-English Poetry and Prose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904A7" w14:textId="3B7E651E" w:rsidR="002348D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7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44645" w14:textId="7AF9F235" w:rsidR="002348D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5:00-16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8A978" w14:textId="49E249AF" w:rsidR="002348D3" w:rsidRPr="00CC2EF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CC2EF3">
              <w:rPr>
                <w:sz w:val="20"/>
              </w:rPr>
              <w:t>C1</w:t>
            </w:r>
          </w:p>
        </w:tc>
      </w:tr>
      <w:tr w:rsidR="002348D3" w14:paraId="7A4C7FE3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09CF3" w14:textId="7816645E" w:rsidR="002348D3" w:rsidRPr="00E178FC" w:rsidRDefault="002348D3" w:rsidP="007047B0">
            <w:pPr>
              <w:rPr>
                <w:sz w:val="20"/>
                <w:lang w:val="en-GB"/>
              </w:rPr>
            </w:pPr>
            <w:r w:rsidRPr="00D34BE0">
              <w:rPr>
                <w:b w:val="0"/>
                <w:bCs w:val="0"/>
                <w:sz w:val="20"/>
                <w:lang w:val="en-GB"/>
              </w:rPr>
              <w:t>IDE473-Narratology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1CFF9" w14:textId="0E156209" w:rsidR="002348D3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8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4580E" w14:textId="655EBEB8" w:rsidR="002348D3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0:00-11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2C756" w14:textId="1845A1DF" w:rsidR="002348D3" w:rsidRPr="00CC2EF3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B2</w:t>
            </w:r>
          </w:p>
        </w:tc>
      </w:tr>
      <w:tr w:rsidR="002348D3" w14:paraId="6C147395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E1144" w14:textId="10690961" w:rsidR="002348D3" w:rsidRPr="007047B0" w:rsidRDefault="002348D3" w:rsidP="007047B0">
            <w:pPr>
              <w:rPr>
                <w:bCs w:val="0"/>
                <w:sz w:val="20"/>
                <w:lang w:val="en-GB"/>
              </w:rPr>
            </w:pPr>
            <w:r w:rsidRPr="00E178FC">
              <w:rPr>
                <w:b w:val="0"/>
                <w:sz w:val="20"/>
                <w:lang w:val="en-GB"/>
              </w:rPr>
              <w:t>IDE405-English Novel I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9276F" w14:textId="7CBF505D" w:rsidR="002348D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</w:rPr>
              <w:t>19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A9CF8" w14:textId="527AFE7D" w:rsidR="002348D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</w:rPr>
              <w:t>13:00-14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4D984" w14:textId="5381E13E" w:rsidR="002348D3" w:rsidRPr="00CC2EF3" w:rsidRDefault="002348D3" w:rsidP="007047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CC2EF3">
              <w:rPr>
                <w:sz w:val="20"/>
              </w:rPr>
              <w:t>C1</w:t>
            </w:r>
          </w:p>
        </w:tc>
      </w:tr>
      <w:tr w:rsidR="002348D3" w14:paraId="3D2CDD19" w14:textId="77777777" w:rsidTr="002348D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17DDA" w14:textId="77777777" w:rsidR="002348D3" w:rsidRDefault="002348D3" w:rsidP="007047B0">
            <w:pPr>
              <w:rPr>
                <w:bCs w:val="0"/>
                <w:sz w:val="20"/>
                <w:lang w:val="en-GB"/>
              </w:rPr>
            </w:pPr>
            <w:r w:rsidRPr="00E178FC">
              <w:rPr>
                <w:b w:val="0"/>
                <w:sz w:val="20"/>
                <w:lang w:val="en-GB"/>
              </w:rPr>
              <w:t>IDE407-Literary Theory and Criticism I</w:t>
            </w:r>
            <w:r>
              <w:rPr>
                <w:b w:val="0"/>
                <w:sz w:val="20"/>
                <w:lang w:val="en-GB"/>
              </w:rPr>
              <w:t xml:space="preserve"> </w:t>
            </w:r>
          </w:p>
          <w:p w14:paraId="30E1CAFD" w14:textId="6F0BD7C4" w:rsidR="002348D3" w:rsidRPr="00D34BE0" w:rsidRDefault="002348D3" w:rsidP="007047B0">
            <w:pPr>
              <w:rPr>
                <w:sz w:val="20"/>
                <w:lang w:val="en-GB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50C7F" w14:textId="17BAC255" w:rsidR="002348D3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22.11.2025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D5401" w14:textId="434C3CEB" w:rsidR="002348D3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0:00-11:4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C8B79" w14:textId="71F3B20C" w:rsidR="002348D3" w:rsidRPr="00CC2EF3" w:rsidRDefault="002348D3" w:rsidP="007047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CC2EF3">
              <w:rPr>
                <w:sz w:val="20"/>
              </w:rPr>
              <w:t>C1</w:t>
            </w:r>
          </w:p>
        </w:tc>
      </w:tr>
    </w:tbl>
    <w:p w14:paraId="19DF43EA" w14:textId="32AEEEAF" w:rsidR="00176A2A" w:rsidRDefault="002348D3" w:rsidP="00176A2A">
      <w:pPr>
        <w:jc w:val="center"/>
      </w:pPr>
      <w:r>
        <w:rPr>
          <w:b/>
        </w:rPr>
        <w:br/>
      </w:r>
      <w:r w:rsidR="00EF5221" w:rsidRPr="00C520FD">
        <w:rPr>
          <w:b/>
        </w:rPr>
        <w:t>Program Koordinatörü:</w:t>
      </w:r>
      <w:r w:rsidR="00EF5221">
        <w:t xml:space="preserve"> Arş. Gör. Mehtap TUNAHAN </w:t>
      </w:r>
    </w:p>
    <w:p w14:paraId="2E9280B8" w14:textId="46F34768" w:rsidR="00386ACB" w:rsidRPr="00C520FD" w:rsidRDefault="00EF5221" w:rsidP="001F0D20">
      <w:pPr>
        <w:spacing w:line="240" w:lineRule="auto"/>
        <w:jc w:val="center"/>
      </w:pPr>
      <w:r w:rsidRPr="00C520FD">
        <w:rPr>
          <w:b/>
        </w:rPr>
        <w:t>Bölüm Başkanı:</w:t>
      </w:r>
      <w:r>
        <w:t xml:space="preserve"> Dr. Öğr. Üyesi Serap ATASEVER BELLİ</w:t>
      </w:r>
    </w:p>
    <w:sectPr w:rsidR="00386ACB" w:rsidRPr="00C520FD" w:rsidSect="00102D5B">
      <w:pgSz w:w="11906" w:h="16838"/>
      <w:pgMar w:top="1418" w:right="170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74E6AA" w14:textId="77777777" w:rsidR="00EC3D18" w:rsidRDefault="00EC3D18" w:rsidP="006A163C">
      <w:pPr>
        <w:spacing w:after="0" w:line="240" w:lineRule="auto"/>
      </w:pPr>
      <w:r>
        <w:separator/>
      </w:r>
    </w:p>
  </w:endnote>
  <w:endnote w:type="continuationSeparator" w:id="0">
    <w:p w14:paraId="51448074" w14:textId="77777777" w:rsidR="00EC3D18" w:rsidRDefault="00EC3D18" w:rsidP="006A1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3CA101" w14:textId="77777777" w:rsidR="00EC3D18" w:rsidRDefault="00EC3D18" w:rsidP="006A163C">
      <w:pPr>
        <w:spacing w:after="0" w:line="240" w:lineRule="auto"/>
      </w:pPr>
      <w:r>
        <w:separator/>
      </w:r>
    </w:p>
  </w:footnote>
  <w:footnote w:type="continuationSeparator" w:id="0">
    <w:p w14:paraId="2D326A56" w14:textId="77777777" w:rsidR="00EC3D18" w:rsidRDefault="00EC3D18" w:rsidP="006A16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091A6C"/>
    <w:multiLevelType w:val="multilevel"/>
    <w:tmpl w:val="AEF2E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75250E5"/>
    <w:multiLevelType w:val="hybridMultilevel"/>
    <w:tmpl w:val="1592C016"/>
    <w:lvl w:ilvl="0" w:tplc="07848C4E">
      <w:start w:val="13"/>
      <w:numFmt w:val="bullet"/>
      <w:lvlText w:val="-"/>
      <w:lvlJc w:val="left"/>
      <w:pPr>
        <w:ind w:left="8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" w15:restartNumberingAfterBreak="0">
    <w:nsid w:val="7A485E26"/>
    <w:multiLevelType w:val="multilevel"/>
    <w:tmpl w:val="2FBEF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BDE4345"/>
    <w:multiLevelType w:val="multilevel"/>
    <w:tmpl w:val="ED6C0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wNDQwtzAyMjM0MTdR0lEKTi0uzszPAykwrgUAj1BXGCwAAAA="/>
  </w:docVars>
  <w:rsids>
    <w:rsidRoot w:val="00E5749F"/>
    <w:rsid w:val="000012BE"/>
    <w:rsid w:val="00025BE2"/>
    <w:rsid w:val="00034365"/>
    <w:rsid w:val="00076AAD"/>
    <w:rsid w:val="000778C8"/>
    <w:rsid w:val="000822B6"/>
    <w:rsid w:val="00093714"/>
    <w:rsid w:val="00095FAA"/>
    <w:rsid w:val="000A7850"/>
    <w:rsid w:val="000C5D5A"/>
    <w:rsid w:val="000D6C26"/>
    <w:rsid w:val="000E3108"/>
    <w:rsid w:val="000F75FC"/>
    <w:rsid w:val="00102D5B"/>
    <w:rsid w:val="00114369"/>
    <w:rsid w:val="00114BF8"/>
    <w:rsid w:val="001225DF"/>
    <w:rsid w:val="0014339B"/>
    <w:rsid w:val="00151767"/>
    <w:rsid w:val="00157C68"/>
    <w:rsid w:val="00176A2A"/>
    <w:rsid w:val="00196B64"/>
    <w:rsid w:val="001A501C"/>
    <w:rsid w:val="001B6398"/>
    <w:rsid w:val="001C34B9"/>
    <w:rsid w:val="001C377F"/>
    <w:rsid w:val="001C47A9"/>
    <w:rsid w:val="001D7DF6"/>
    <w:rsid w:val="001E127B"/>
    <w:rsid w:val="001F0D20"/>
    <w:rsid w:val="00201B76"/>
    <w:rsid w:val="0020577B"/>
    <w:rsid w:val="00215FA0"/>
    <w:rsid w:val="002218BD"/>
    <w:rsid w:val="002279AC"/>
    <w:rsid w:val="002348D3"/>
    <w:rsid w:val="00236272"/>
    <w:rsid w:val="0025513E"/>
    <w:rsid w:val="002658F1"/>
    <w:rsid w:val="00293645"/>
    <w:rsid w:val="002B0AC7"/>
    <w:rsid w:val="002B0EF4"/>
    <w:rsid w:val="002B28C7"/>
    <w:rsid w:val="002C5BDE"/>
    <w:rsid w:val="002E46EA"/>
    <w:rsid w:val="002F5AF4"/>
    <w:rsid w:val="00305A67"/>
    <w:rsid w:val="00312C42"/>
    <w:rsid w:val="003620DE"/>
    <w:rsid w:val="00386ACB"/>
    <w:rsid w:val="003A22D3"/>
    <w:rsid w:val="003A2B5D"/>
    <w:rsid w:val="003A4027"/>
    <w:rsid w:val="003B011C"/>
    <w:rsid w:val="003C1418"/>
    <w:rsid w:val="003D1420"/>
    <w:rsid w:val="003E0171"/>
    <w:rsid w:val="003E201E"/>
    <w:rsid w:val="003E2EF5"/>
    <w:rsid w:val="003F3C31"/>
    <w:rsid w:val="00431CF3"/>
    <w:rsid w:val="00441FEB"/>
    <w:rsid w:val="004443A0"/>
    <w:rsid w:val="00444D00"/>
    <w:rsid w:val="004630EA"/>
    <w:rsid w:val="004669A3"/>
    <w:rsid w:val="0047726E"/>
    <w:rsid w:val="004A260F"/>
    <w:rsid w:val="004E3057"/>
    <w:rsid w:val="004E4B06"/>
    <w:rsid w:val="004E5289"/>
    <w:rsid w:val="004F1F47"/>
    <w:rsid w:val="004F5F3E"/>
    <w:rsid w:val="005047C2"/>
    <w:rsid w:val="00514116"/>
    <w:rsid w:val="0052161C"/>
    <w:rsid w:val="00522FEC"/>
    <w:rsid w:val="00527E74"/>
    <w:rsid w:val="00530AA3"/>
    <w:rsid w:val="00531FDD"/>
    <w:rsid w:val="00542584"/>
    <w:rsid w:val="0054567D"/>
    <w:rsid w:val="005626EF"/>
    <w:rsid w:val="005708E6"/>
    <w:rsid w:val="005779C4"/>
    <w:rsid w:val="00585946"/>
    <w:rsid w:val="005910FC"/>
    <w:rsid w:val="005A624C"/>
    <w:rsid w:val="005B3886"/>
    <w:rsid w:val="005C15DC"/>
    <w:rsid w:val="005C359A"/>
    <w:rsid w:val="005C76DF"/>
    <w:rsid w:val="005E2267"/>
    <w:rsid w:val="005E5209"/>
    <w:rsid w:val="0060124E"/>
    <w:rsid w:val="0060241A"/>
    <w:rsid w:val="0060707A"/>
    <w:rsid w:val="006239F8"/>
    <w:rsid w:val="006409CB"/>
    <w:rsid w:val="0065402D"/>
    <w:rsid w:val="00665DCD"/>
    <w:rsid w:val="00672BDA"/>
    <w:rsid w:val="00674370"/>
    <w:rsid w:val="00675755"/>
    <w:rsid w:val="00681353"/>
    <w:rsid w:val="00691A49"/>
    <w:rsid w:val="00694849"/>
    <w:rsid w:val="006A09AA"/>
    <w:rsid w:val="006A163C"/>
    <w:rsid w:val="006B35DE"/>
    <w:rsid w:val="006C6CCF"/>
    <w:rsid w:val="006D0EB8"/>
    <w:rsid w:val="006D2D03"/>
    <w:rsid w:val="006E1C7D"/>
    <w:rsid w:val="006F34E8"/>
    <w:rsid w:val="006F59EC"/>
    <w:rsid w:val="007047B0"/>
    <w:rsid w:val="00707E95"/>
    <w:rsid w:val="00710E3C"/>
    <w:rsid w:val="007223C5"/>
    <w:rsid w:val="0072442E"/>
    <w:rsid w:val="0073118F"/>
    <w:rsid w:val="007513B6"/>
    <w:rsid w:val="007751C0"/>
    <w:rsid w:val="00776F22"/>
    <w:rsid w:val="00782974"/>
    <w:rsid w:val="00785CF5"/>
    <w:rsid w:val="007909D7"/>
    <w:rsid w:val="00793893"/>
    <w:rsid w:val="00795B22"/>
    <w:rsid w:val="007A0EC3"/>
    <w:rsid w:val="007C17A6"/>
    <w:rsid w:val="007C59D6"/>
    <w:rsid w:val="007C67E3"/>
    <w:rsid w:val="007D5009"/>
    <w:rsid w:val="007F3BCA"/>
    <w:rsid w:val="00802F07"/>
    <w:rsid w:val="008153DC"/>
    <w:rsid w:val="008338CF"/>
    <w:rsid w:val="00833B5C"/>
    <w:rsid w:val="00837694"/>
    <w:rsid w:val="008377B1"/>
    <w:rsid w:val="00843530"/>
    <w:rsid w:val="00844DE5"/>
    <w:rsid w:val="00871BBF"/>
    <w:rsid w:val="00873C83"/>
    <w:rsid w:val="00882F2D"/>
    <w:rsid w:val="0089622A"/>
    <w:rsid w:val="008A3CC4"/>
    <w:rsid w:val="008C3BFA"/>
    <w:rsid w:val="008D3453"/>
    <w:rsid w:val="00930CA1"/>
    <w:rsid w:val="00930D91"/>
    <w:rsid w:val="0097235A"/>
    <w:rsid w:val="009757C2"/>
    <w:rsid w:val="009A7C84"/>
    <w:rsid w:val="009B3313"/>
    <w:rsid w:val="009B6E0C"/>
    <w:rsid w:val="009D4859"/>
    <w:rsid w:val="009D66F2"/>
    <w:rsid w:val="009E01CF"/>
    <w:rsid w:val="009E30ED"/>
    <w:rsid w:val="009F6A61"/>
    <w:rsid w:val="00A15272"/>
    <w:rsid w:val="00A256CD"/>
    <w:rsid w:val="00A56126"/>
    <w:rsid w:val="00A71262"/>
    <w:rsid w:val="00A91DED"/>
    <w:rsid w:val="00AA2CEB"/>
    <w:rsid w:val="00AB26B6"/>
    <w:rsid w:val="00AE6323"/>
    <w:rsid w:val="00AF3F2D"/>
    <w:rsid w:val="00B23202"/>
    <w:rsid w:val="00B43EFC"/>
    <w:rsid w:val="00B610E2"/>
    <w:rsid w:val="00B91D4A"/>
    <w:rsid w:val="00B937F2"/>
    <w:rsid w:val="00BA2A1A"/>
    <w:rsid w:val="00BB37E5"/>
    <w:rsid w:val="00BC11FF"/>
    <w:rsid w:val="00BC6FB5"/>
    <w:rsid w:val="00C25587"/>
    <w:rsid w:val="00C32754"/>
    <w:rsid w:val="00C3763D"/>
    <w:rsid w:val="00C42351"/>
    <w:rsid w:val="00C520FD"/>
    <w:rsid w:val="00C72072"/>
    <w:rsid w:val="00C82BD6"/>
    <w:rsid w:val="00C84CCA"/>
    <w:rsid w:val="00C91082"/>
    <w:rsid w:val="00CA4034"/>
    <w:rsid w:val="00CB47FC"/>
    <w:rsid w:val="00CC2EF3"/>
    <w:rsid w:val="00CC3BC8"/>
    <w:rsid w:val="00CF7769"/>
    <w:rsid w:val="00D109CE"/>
    <w:rsid w:val="00D144F9"/>
    <w:rsid w:val="00D21C62"/>
    <w:rsid w:val="00D22611"/>
    <w:rsid w:val="00D3213D"/>
    <w:rsid w:val="00D34BE0"/>
    <w:rsid w:val="00D35145"/>
    <w:rsid w:val="00D373B4"/>
    <w:rsid w:val="00D40452"/>
    <w:rsid w:val="00D45340"/>
    <w:rsid w:val="00D457EB"/>
    <w:rsid w:val="00D5423C"/>
    <w:rsid w:val="00DA4A05"/>
    <w:rsid w:val="00DC4AD2"/>
    <w:rsid w:val="00DD4D75"/>
    <w:rsid w:val="00DE3F9A"/>
    <w:rsid w:val="00E05A84"/>
    <w:rsid w:val="00E178FC"/>
    <w:rsid w:val="00E22AA7"/>
    <w:rsid w:val="00E471BE"/>
    <w:rsid w:val="00E5749F"/>
    <w:rsid w:val="00E64B3D"/>
    <w:rsid w:val="00E67565"/>
    <w:rsid w:val="00E82448"/>
    <w:rsid w:val="00E958A7"/>
    <w:rsid w:val="00E9774D"/>
    <w:rsid w:val="00EB1A35"/>
    <w:rsid w:val="00EC3D18"/>
    <w:rsid w:val="00EC4DB3"/>
    <w:rsid w:val="00EC5CB5"/>
    <w:rsid w:val="00EC61E2"/>
    <w:rsid w:val="00EE4570"/>
    <w:rsid w:val="00EF5221"/>
    <w:rsid w:val="00F07E93"/>
    <w:rsid w:val="00F4709B"/>
    <w:rsid w:val="00F64013"/>
    <w:rsid w:val="00F64099"/>
    <w:rsid w:val="00F72241"/>
    <w:rsid w:val="00F93450"/>
    <w:rsid w:val="00FB0622"/>
    <w:rsid w:val="00FC3A3F"/>
    <w:rsid w:val="00FF35C5"/>
    <w:rsid w:val="00FF3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EFCC59"/>
  <w15:chartTrackingRefBased/>
  <w15:docId w15:val="{E7C4217F-D540-437F-BE30-024DA3E1E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Arial"/>
        <w:sz w:val="24"/>
        <w:lang w:val="tr-TR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link w:val="Balk2Char"/>
    <w:uiPriority w:val="9"/>
    <w:qFormat/>
    <w:rsid w:val="00A71262"/>
    <w:pPr>
      <w:spacing w:before="100" w:beforeAutospacing="1" w:after="100" w:afterAutospacing="1" w:line="240" w:lineRule="auto"/>
      <w:jc w:val="left"/>
      <w:outlineLvl w:val="1"/>
    </w:pPr>
    <w:rPr>
      <w:rFonts w:eastAsia="Times New Roman" w:cs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A71262"/>
    <w:rPr>
      <w:rFonts w:eastAsia="Times New Roman" w:cs="Times New Roman"/>
      <w:b/>
      <w:bCs/>
      <w:sz w:val="36"/>
      <w:szCs w:val="36"/>
      <w:lang w:eastAsia="tr-TR"/>
    </w:rPr>
  </w:style>
  <w:style w:type="table" w:styleId="TabloKlavuzu">
    <w:name w:val="Table Grid"/>
    <w:basedOn w:val="NormalTablo"/>
    <w:uiPriority w:val="39"/>
    <w:rsid w:val="00B937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Ak">
    <w:name w:val="Grid Table Light"/>
    <w:basedOn w:val="NormalTablo"/>
    <w:uiPriority w:val="40"/>
    <w:rsid w:val="00B937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937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stBilgi">
    <w:name w:val="header"/>
    <w:basedOn w:val="Normal"/>
    <w:link w:val="stBilgi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A163C"/>
  </w:style>
  <w:style w:type="paragraph" w:styleId="AltBilgi">
    <w:name w:val="footer"/>
    <w:basedOn w:val="Normal"/>
    <w:link w:val="AltBilgi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A163C"/>
  </w:style>
  <w:style w:type="table" w:customStyle="1" w:styleId="TabloKlavuzu1">
    <w:name w:val="Tablo Kılavuzu1"/>
    <w:basedOn w:val="NormalTablo"/>
    <w:next w:val="TabloKlavuzu"/>
    <w:uiPriority w:val="39"/>
    <w:rsid w:val="00386ACB"/>
    <w:pPr>
      <w:spacing w:after="0" w:line="240" w:lineRule="auto"/>
      <w:jc w:val="left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57C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1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7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1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2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25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96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107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21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5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8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531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54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06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10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22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7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4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820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9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9C4582-36F5-42B1-8ACE-BCB353B8E2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8</TotalTime>
  <Pages>1</Pages>
  <Words>306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Erzurum  Teknik Üniversitesi</Company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90</cp:revision>
  <cp:lastPrinted>2022-10-25T12:05:00Z</cp:lastPrinted>
  <dcterms:created xsi:type="dcterms:W3CDTF">2022-10-25T12:09:00Z</dcterms:created>
  <dcterms:modified xsi:type="dcterms:W3CDTF">2025-10-27T11:47:00Z</dcterms:modified>
</cp:coreProperties>
</file>